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D4899831C4744E07B5F618DB9C2A455C"/>
        </w:placeholder>
        <w:temporary/>
        <w:showingPlcHdr/>
        <w15:appearance w15:val="hidden"/>
      </w:sdtPr>
      <w:sdtEndPr/>
      <w:sdtContent>
        <w:p w14:paraId="4B722551" w14:textId="77777777" w:rsidR="00916189" w:rsidRPr="00916189" w:rsidRDefault="00916189" w:rsidP="00916189">
          <w:pPr>
            <w:pStyle w:val="NoSpacing"/>
            <w:rPr>
              <w:rFonts w:ascii="Times New Roman" w:hAnsi="Times New Roman" w:cs="Times New Roman"/>
            </w:rPr>
          </w:pPr>
          <w:r w:rsidRPr="00916189">
            <w:rPr>
              <w:rFonts w:ascii="Times New Roman" w:hAnsi="Times New Roman" w:cs="Times New Roman"/>
            </w:rPr>
            <w:t>Your Name</w:t>
          </w:r>
        </w:p>
      </w:sdtContent>
    </w:sdt>
    <w:p w14:paraId="750E5F93" w14:textId="77777777" w:rsidR="00916189" w:rsidRPr="00916189" w:rsidRDefault="007C0327" w:rsidP="00916189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77E7C891A76D4DC18BF45CF4D034D972"/>
          </w:placeholder>
          <w:temporary/>
          <w:showingPlcHdr/>
          <w15:appearance w15:val="hidden"/>
        </w:sdtPr>
        <w:sdtEndPr/>
        <w:sdtContent>
          <w:r w:rsidR="00916189" w:rsidRPr="00916189">
            <w:rPr>
              <w:rFonts w:ascii="Times New Roman" w:hAnsi="Times New Roman" w:cs="Times New Roman"/>
            </w:rPr>
            <w:t>Instructor Name</w:t>
          </w:r>
        </w:sdtContent>
      </w:sdt>
    </w:p>
    <w:p w14:paraId="437591B9" w14:textId="77777777" w:rsidR="00916189" w:rsidRPr="00916189" w:rsidRDefault="007C0327" w:rsidP="00916189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DF6086411D044DC997F0EFD267242B48"/>
          </w:placeholder>
          <w:temporary/>
          <w:showingPlcHdr/>
          <w15:appearance w15:val="hidden"/>
        </w:sdtPr>
        <w:sdtEndPr/>
        <w:sdtContent>
          <w:r w:rsidR="00916189" w:rsidRPr="00916189">
            <w:rPr>
              <w:rFonts w:ascii="Times New Roman" w:hAnsi="Times New Roman" w:cs="Times New Roman"/>
            </w:rPr>
            <w:t>Course Number</w:t>
          </w:r>
        </w:sdtContent>
      </w:sdt>
    </w:p>
    <w:p w14:paraId="106441D9" w14:textId="77777777" w:rsidR="00916189" w:rsidRPr="00916189" w:rsidRDefault="007C0327" w:rsidP="00916189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1D7389E49EC44375A806E8D36F140309"/>
          </w:placeholder>
          <w:temporary/>
          <w:showingPlcHdr/>
          <w15:appearance w15:val="hidden"/>
        </w:sdtPr>
        <w:sdtEndPr/>
        <w:sdtContent>
          <w:r w:rsidR="00916189" w:rsidRPr="00916189">
            <w:rPr>
              <w:rFonts w:ascii="Times New Roman" w:hAnsi="Times New Roman" w:cs="Times New Roman"/>
            </w:rPr>
            <w:t>Date</w:t>
          </w:r>
        </w:sdtContent>
      </w:sdt>
    </w:p>
    <w:p w14:paraId="713EDAED" w14:textId="77777777" w:rsidR="008C65AC" w:rsidRPr="00916189" w:rsidRDefault="00916189" w:rsidP="00916189">
      <w:pPr>
        <w:spacing w:line="480" w:lineRule="auto"/>
        <w:jc w:val="center"/>
        <w:rPr>
          <w:rFonts w:cs="Times New Roman"/>
        </w:rPr>
      </w:pPr>
      <w:r w:rsidRPr="00916189">
        <w:rPr>
          <w:rFonts w:cs="Times New Roman"/>
        </w:rPr>
        <w:t xml:space="preserve"> </w:t>
      </w:r>
      <w:r w:rsidR="0057137D" w:rsidRPr="00916189">
        <w:rPr>
          <w:rFonts w:cs="Times New Roman"/>
        </w:rPr>
        <w:t>UI</w:t>
      </w:r>
      <w:r w:rsidR="008E2C92" w:rsidRPr="00916189">
        <w:rPr>
          <w:rFonts w:cs="Times New Roman"/>
        </w:rPr>
        <w:t>/UX Design (Interaction Design)</w:t>
      </w:r>
    </w:p>
    <w:p w14:paraId="13619FAD" w14:textId="392AD410" w:rsidR="00BC7532" w:rsidRPr="00916189" w:rsidRDefault="008C65AC" w:rsidP="00916189">
      <w:pPr>
        <w:spacing w:line="480" w:lineRule="auto"/>
        <w:rPr>
          <w:rFonts w:cs="Times New Roman"/>
        </w:rPr>
      </w:pPr>
      <w:r w:rsidRPr="00916189">
        <w:rPr>
          <w:rFonts w:cs="Times New Roman"/>
        </w:rPr>
        <w:tab/>
        <w:t xml:space="preserve">The world of technology is advancing </w:t>
      </w:r>
      <w:r w:rsidR="006227A3" w:rsidRPr="00916189">
        <w:rPr>
          <w:rFonts w:cs="Times New Roman"/>
        </w:rPr>
        <w:t xml:space="preserve">at a very fast pace; so fast that a number of </w:t>
      </w:r>
      <w:r w:rsidR="00524E90" w:rsidRPr="00916189">
        <w:rPr>
          <w:rFonts w:cs="Times New Roman"/>
        </w:rPr>
        <w:t>unbelievable</w:t>
      </w:r>
      <w:r w:rsidR="006227A3" w:rsidRPr="00916189">
        <w:rPr>
          <w:rFonts w:cs="Times New Roman"/>
        </w:rPr>
        <w:t xml:space="preserve"> tasks are achieved </w:t>
      </w:r>
      <w:r w:rsidR="00E91E8D" w:rsidRPr="00916189">
        <w:rPr>
          <w:rFonts w:cs="Times New Roman"/>
        </w:rPr>
        <w:t xml:space="preserve">in </w:t>
      </w:r>
      <w:r w:rsidR="00985C55" w:rsidRPr="00916189">
        <w:rPr>
          <w:rFonts w:cs="Times New Roman"/>
        </w:rPr>
        <w:t xml:space="preserve">a </w:t>
      </w:r>
      <w:r w:rsidR="00EA0284" w:rsidRPr="00916189">
        <w:rPr>
          <w:rFonts w:cs="Times New Roman"/>
        </w:rPr>
        <w:t>blink of an eye. T</w:t>
      </w:r>
      <w:r w:rsidR="00985C55" w:rsidRPr="00916189">
        <w:rPr>
          <w:rFonts w:cs="Times New Roman"/>
        </w:rPr>
        <w:t xml:space="preserve">here are a number of fields </w:t>
      </w:r>
      <w:r w:rsidR="00382E0F" w:rsidRPr="00916189">
        <w:rPr>
          <w:rFonts w:cs="Times New Roman"/>
        </w:rPr>
        <w:t xml:space="preserve">which have benefitted </w:t>
      </w:r>
      <w:r w:rsidR="005F394A" w:rsidRPr="00916189">
        <w:rPr>
          <w:rFonts w:cs="Times New Roman"/>
        </w:rPr>
        <w:t>from</w:t>
      </w:r>
      <w:r w:rsidR="00382E0F" w:rsidRPr="00916189">
        <w:rPr>
          <w:rFonts w:cs="Times New Roman"/>
        </w:rPr>
        <w:t xml:space="preserve"> </w:t>
      </w:r>
      <w:r w:rsidR="005F394A" w:rsidRPr="00916189">
        <w:rPr>
          <w:rFonts w:cs="Times New Roman"/>
        </w:rPr>
        <w:t>th</w:t>
      </w:r>
      <w:r w:rsidR="00E74838" w:rsidRPr="00916189">
        <w:rPr>
          <w:rFonts w:cs="Times New Roman"/>
        </w:rPr>
        <w:t xml:space="preserve">is advancement of computers and </w:t>
      </w:r>
      <w:proofErr w:type="spellStart"/>
      <w:r w:rsidR="00E74838" w:rsidRPr="00916189">
        <w:rPr>
          <w:rFonts w:cs="Times New Roman"/>
        </w:rPr>
        <w:t>softwares</w:t>
      </w:r>
      <w:proofErr w:type="spellEnd"/>
      <w:r w:rsidR="00E74838" w:rsidRPr="00916189">
        <w:rPr>
          <w:rFonts w:cs="Times New Roman"/>
        </w:rPr>
        <w:t xml:space="preserve">. </w:t>
      </w:r>
      <w:r w:rsidR="002443BD">
        <w:rPr>
          <w:rFonts w:cs="Times New Roman"/>
        </w:rPr>
        <w:t xml:space="preserve">Prominent fields </w:t>
      </w:r>
      <w:r w:rsidR="007817EC" w:rsidRPr="00916189">
        <w:rPr>
          <w:rFonts w:cs="Times New Roman"/>
        </w:rPr>
        <w:t>in this respect are w</w:t>
      </w:r>
      <w:r w:rsidR="004E7EF2" w:rsidRPr="00916189">
        <w:rPr>
          <w:rFonts w:cs="Times New Roman"/>
        </w:rPr>
        <w:t>e</w:t>
      </w:r>
      <w:r w:rsidR="00D75CBF" w:rsidRPr="00916189">
        <w:rPr>
          <w:rFonts w:cs="Times New Roman"/>
        </w:rPr>
        <w:t>b designing, graphic designing</w:t>
      </w:r>
      <w:r w:rsidR="002443BD">
        <w:rPr>
          <w:rFonts w:cs="Times New Roman"/>
        </w:rPr>
        <w:t>,</w:t>
      </w:r>
      <w:r w:rsidR="00D75CBF" w:rsidRPr="00916189">
        <w:rPr>
          <w:rFonts w:cs="Times New Roman"/>
        </w:rPr>
        <w:t xml:space="preserve"> and app development. </w:t>
      </w:r>
      <w:r w:rsidR="00BC7532" w:rsidRPr="00916189">
        <w:rPr>
          <w:rFonts w:cs="Times New Roman"/>
        </w:rPr>
        <w:t xml:space="preserve">Due to all this progress, one of the major areas that </w:t>
      </w:r>
      <w:r w:rsidR="00BE416F">
        <w:rPr>
          <w:rFonts w:cs="Times New Roman"/>
        </w:rPr>
        <w:t>are</w:t>
      </w:r>
      <w:r w:rsidR="00BC7532" w:rsidRPr="00916189">
        <w:rPr>
          <w:rFonts w:cs="Times New Roman"/>
        </w:rPr>
        <w:t xml:space="preserve"> rising very speedily </w:t>
      </w:r>
      <w:r w:rsidR="002F06B8" w:rsidRPr="00916189">
        <w:rPr>
          <w:rFonts w:cs="Times New Roman"/>
        </w:rPr>
        <w:t xml:space="preserve">in the global spheres of </w:t>
      </w:r>
      <w:r w:rsidR="009F5029" w:rsidRPr="00916189">
        <w:rPr>
          <w:rFonts w:cs="Times New Roman"/>
        </w:rPr>
        <w:t xml:space="preserve">graphic designing </w:t>
      </w:r>
      <w:r w:rsidR="00AD473D" w:rsidRPr="00916189">
        <w:rPr>
          <w:rFonts w:cs="Times New Roman"/>
        </w:rPr>
        <w:t xml:space="preserve">is the </w:t>
      </w:r>
      <w:r w:rsidR="002443BD">
        <w:rPr>
          <w:rFonts w:cs="Times New Roman"/>
        </w:rPr>
        <w:t>i</w:t>
      </w:r>
      <w:r w:rsidR="00AD473D" w:rsidRPr="00916189">
        <w:rPr>
          <w:rFonts w:cs="Times New Roman"/>
        </w:rPr>
        <w:t xml:space="preserve">nteraction </w:t>
      </w:r>
      <w:r w:rsidR="002443BD">
        <w:rPr>
          <w:rFonts w:cs="Times New Roman"/>
        </w:rPr>
        <w:t>d</w:t>
      </w:r>
      <w:r w:rsidR="00D07A4F" w:rsidRPr="00916189">
        <w:rPr>
          <w:rFonts w:cs="Times New Roman"/>
        </w:rPr>
        <w:t>esign, which</w:t>
      </w:r>
      <w:r w:rsidR="002443BD">
        <w:rPr>
          <w:rFonts w:cs="Times New Roman"/>
        </w:rPr>
        <w:t xml:space="preserve"> is</w:t>
      </w:r>
      <w:r w:rsidR="00D07A4F" w:rsidRPr="00916189">
        <w:rPr>
          <w:rFonts w:cs="Times New Roman"/>
        </w:rPr>
        <w:t xml:space="preserve"> all about reshaping the digital experience of the </w:t>
      </w:r>
      <w:r w:rsidR="00712EC9" w:rsidRPr="00916189">
        <w:rPr>
          <w:rFonts w:cs="Times New Roman"/>
        </w:rPr>
        <w:t>customer and the end</w:t>
      </w:r>
      <w:r w:rsidR="00BE416F">
        <w:rPr>
          <w:rFonts w:cs="Times New Roman"/>
        </w:rPr>
        <w:t>-</w:t>
      </w:r>
      <w:r w:rsidR="00712EC9" w:rsidRPr="00916189">
        <w:rPr>
          <w:rFonts w:cs="Times New Roman"/>
        </w:rPr>
        <w:t xml:space="preserve">user. </w:t>
      </w:r>
    </w:p>
    <w:p w14:paraId="233760C7" w14:textId="5C3A5CDC" w:rsidR="009B6F6F" w:rsidRPr="00916189" w:rsidRDefault="00FC0D45" w:rsidP="00916189">
      <w:pPr>
        <w:spacing w:line="480" w:lineRule="auto"/>
        <w:ind w:firstLine="720"/>
        <w:rPr>
          <w:rFonts w:cs="Times New Roman"/>
        </w:rPr>
      </w:pPr>
      <w:r w:rsidRPr="00916189">
        <w:rPr>
          <w:rFonts w:cs="Times New Roman"/>
        </w:rPr>
        <w:t xml:space="preserve">I have always been deeply interested in working with computers and various </w:t>
      </w:r>
      <w:proofErr w:type="spellStart"/>
      <w:r w:rsidRPr="00916189">
        <w:rPr>
          <w:rFonts w:cs="Times New Roman"/>
        </w:rPr>
        <w:t>s</w:t>
      </w:r>
      <w:r w:rsidR="00C658EE" w:rsidRPr="00916189">
        <w:rPr>
          <w:rFonts w:cs="Times New Roman"/>
        </w:rPr>
        <w:t>oftwares</w:t>
      </w:r>
      <w:proofErr w:type="spellEnd"/>
      <w:r w:rsidR="002443BD">
        <w:rPr>
          <w:rFonts w:cs="Times New Roman"/>
        </w:rPr>
        <w:t xml:space="preserve"> and because of that</w:t>
      </w:r>
      <w:r w:rsidR="00BE416F">
        <w:rPr>
          <w:rFonts w:cs="Times New Roman"/>
        </w:rPr>
        <w:t>,</w:t>
      </w:r>
      <w:r w:rsidR="002443BD">
        <w:rPr>
          <w:rFonts w:cs="Times New Roman"/>
        </w:rPr>
        <w:t xml:space="preserve"> I have developed an interest in</w:t>
      </w:r>
      <w:r w:rsidR="00C658EE" w:rsidRPr="00916189">
        <w:rPr>
          <w:rFonts w:cs="Times New Roman"/>
        </w:rPr>
        <w:t xml:space="preserve"> </w:t>
      </w:r>
      <w:r w:rsidR="003C1895" w:rsidRPr="00916189">
        <w:rPr>
          <w:rFonts w:cs="Times New Roman"/>
        </w:rPr>
        <w:t>graphic designing. Usually</w:t>
      </w:r>
      <w:r w:rsidR="00BE416F">
        <w:rPr>
          <w:rFonts w:cs="Times New Roman"/>
        </w:rPr>
        <w:t>,</w:t>
      </w:r>
      <w:r w:rsidR="003C1895" w:rsidRPr="00916189">
        <w:rPr>
          <w:rFonts w:cs="Times New Roman"/>
        </w:rPr>
        <w:t xml:space="preserve"> UI and UX designers belong to all walks of life and it </w:t>
      </w:r>
      <w:r w:rsidR="005D5521" w:rsidRPr="00916189">
        <w:rPr>
          <w:rFonts w:cs="Times New Roman"/>
        </w:rPr>
        <w:t>does</w:t>
      </w:r>
      <w:r w:rsidR="00BE733C">
        <w:rPr>
          <w:rFonts w:cs="Times New Roman"/>
        </w:rPr>
        <w:t xml:space="preserve"> not specifically refer to</w:t>
      </w:r>
      <w:r w:rsidR="00BA6188" w:rsidRPr="00916189">
        <w:rPr>
          <w:rFonts w:cs="Times New Roman"/>
        </w:rPr>
        <w:t xml:space="preserve"> what exactly their background is.</w:t>
      </w:r>
      <w:r w:rsidR="00A6711E">
        <w:rPr>
          <w:rFonts w:cs="Times New Roman"/>
        </w:rPr>
        <w:t xml:space="preserve"> </w:t>
      </w:r>
      <w:r w:rsidR="00C135A2" w:rsidRPr="00916189">
        <w:rPr>
          <w:rFonts w:cs="Times New Roman"/>
        </w:rPr>
        <w:t xml:space="preserve">Hence, I feel that the area of </w:t>
      </w:r>
      <w:r w:rsidR="00F50D82" w:rsidRPr="00916189">
        <w:rPr>
          <w:rFonts w:cs="Times New Roman"/>
        </w:rPr>
        <w:t xml:space="preserve">graphic designing, graphic </w:t>
      </w:r>
      <w:r w:rsidR="00AE7AB3" w:rsidRPr="00916189">
        <w:rPr>
          <w:rFonts w:cs="Times New Roman"/>
        </w:rPr>
        <w:t>designing</w:t>
      </w:r>
      <w:r w:rsidR="00F50D82" w:rsidRPr="00916189">
        <w:rPr>
          <w:rFonts w:cs="Times New Roman"/>
        </w:rPr>
        <w:t xml:space="preserve"> and app development </w:t>
      </w:r>
      <w:r w:rsidR="00AD7F8D" w:rsidRPr="00916189">
        <w:rPr>
          <w:rFonts w:cs="Times New Roman"/>
        </w:rPr>
        <w:t xml:space="preserve">will </w:t>
      </w:r>
      <w:r w:rsidR="00AE7AB3" w:rsidRPr="00916189">
        <w:rPr>
          <w:rFonts w:cs="Times New Roman"/>
        </w:rPr>
        <w:t>prove</w:t>
      </w:r>
      <w:r w:rsidR="00AD7F8D" w:rsidRPr="00916189">
        <w:rPr>
          <w:rFonts w:cs="Times New Roman"/>
        </w:rPr>
        <w:t xml:space="preserve"> to be very fruitful for me. </w:t>
      </w:r>
      <w:r w:rsidR="00674632" w:rsidRPr="00916189">
        <w:rPr>
          <w:rFonts w:cs="Times New Roman"/>
        </w:rPr>
        <w:t>I have chosen</w:t>
      </w:r>
      <w:r w:rsidR="00E622BA">
        <w:rPr>
          <w:rFonts w:cs="Times New Roman"/>
        </w:rPr>
        <w:t xml:space="preserve"> the</w:t>
      </w:r>
      <w:r w:rsidR="00674632" w:rsidRPr="00916189">
        <w:rPr>
          <w:rFonts w:cs="Times New Roman"/>
        </w:rPr>
        <w:t xml:space="preserve"> </w:t>
      </w:r>
      <w:r w:rsidR="0087030F" w:rsidRPr="00916189">
        <w:rPr>
          <w:rFonts w:cs="Times New Roman"/>
        </w:rPr>
        <w:t xml:space="preserve">Art Center to pursue my degree in </w:t>
      </w:r>
      <w:r w:rsidR="00A31A76" w:rsidRPr="00916189">
        <w:rPr>
          <w:rFonts w:cs="Times New Roman"/>
        </w:rPr>
        <w:t>the area of graphic designing due to multiple reasons.</w:t>
      </w:r>
    </w:p>
    <w:p w14:paraId="1E887D39" w14:textId="702DBE7C" w:rsidR="009B6F6F" w:rsidRPr="00916189" w:rsidRDefault="00B36157" w:rsidP="00916189">
      <w:pPr>
        <w:pStyle w:val="ListParagraph"/>
        <w:spacing w:line="480" w:lineRule="auto"/>
        <w:ind w:left="0" w:firstLine="720"/>
        <w:rPr>
          <w:rFonts w:cs="Times New Roman"/>
        </w:rPr>
      </w:pPr>
      <w:r w:rsidRPr="00916189">
        <w:rPr>
          <w:rFonts w:cs="Times New Roman"/>
        </w:rPr>
        <w:t xml:space="preserve">The first and foremost reason is its </w:t>
      </w:r>
      <w:r w:rsidR="000026D9" w:rsidRPr="00916189">
        <w:rPr>
          <w:rFonts w:cs="Times New Roman"/>
        </w:rPr>
        <w:t xml:space="preserve">rich history, </w:t>
      </w:r>
      <w:r w:rsidR="00F961BD" w:rsidRPr="00916189">
        <w:rPr>
          <w:rFonts w:cs="Times New Roman"/>
        </w:rPr>
        <w:t>in</w:t>
      </w:r>
      <w:r w:rsidR="000026D9" w:rsidRPr="00916189">
        <w:rPr>
          <w:rFonts w:cs="Times New Roman"/>
        </w:rPr>
        <w:t xml:space="preserve"> terms of</w:t>
      </w:r>
      <w:r w:rsidR="00E622BA">
        <w:rPr>
          <w:rFonts w:cs="Times New Roman"/>
        </w:rPr>
        <w:t>,</w:t>
      </w:r>
      <w:r w:rsidR="000026D9" w:rsidRPr="00916189">
        <w:rPr>
          <w:rFonts w:cs="Times New Roman"/>
        </w:rPr>
        <w:t xml:space="preserve"> </w:t>
      </w:r>
      <w:r w:rsidR="00F961BD" w:rsidRPr="00916189">
        <w:rPr>
          <w:rFonts w:cs="Times New Roman"/>
        </w:rPr>
        <w:t>academics</w:t>
      </w:r>
      <w:r w:rsidR="000026D9" w:rsidRPr="00916189">
        <w:rPr>
          <w:rFonts w:cs="Times New Roman"/>
        </w:rPr>
        <w:t xml:space="preserve"> and culture. </w:t>
      </w:r>
      <w:r w:rsidR="00CC37B9" w:rsidRPr="00916189">
        <w:rPr>
          <w:rFonts w:cs="Times New Roman"/>
        </w:rPr>
        <w:t>In addition to this, I am deeply inspired by the</w:t>
      </w:r>
      <w:r w:rsidR="00F315DC" w:rsidRPr="00916189">
        <w:rPr>
          <w:rFonts w:cs="Times New Roman"/>
        </w:rPr>
        <w:t xml:space="preserve"> diverse number and range of courses that this </w:t>
      </w:r>
      <w:r w:rsidR="00F961BD" w:rsidRPr="00916189">
        <w:rPr>
          <w:rFonts w:cs="Times New Roman"/>
        </w:rPr>
        <w:t>magnificent</w:t>
      </w:r>
      <w:r w:rsidR="0075716A" w:rsidRPr="00916189">
        <w:rPr>
          <w:rFonts w:cs="Times New Roman"/>
        </w:rPr>
        <w:t xml:space="preserve"> institute is offering. </w:t>
      </w:r>
      <w:r w:rsidR="00B9346C" w:rsidRPr="00916189">
        <w:rPr>
          <w:rFonts w:cs="Times New Roman"/>
        </w:rPr>
        <w:t xml:space="preserve">Art Center </w:t>
      </w:r>
      <w:r w:rsidR="00635A7E" w:rsidRPr="00916189">
        <w:rPr>
          <w:rFonts w:cs="Times New Roman"/>
        </w:rPr>
        <w:t xml:space="preserve">provides an opportunity </w:t>
      </w:r>
      <w:r w:rsidR="00BE416F">
        <w:rPr>
          <w:rFonts w:cs="Times New Roman"/>
        </w:rPr>
        <w:t>for</w:t>
      </w:r>
      <w:r w:rsidR="00635A7E" w:rsidRPr="00916189">
        <w:rPr>
          <w:rFonts w:cs="Times New Roman"/>
        </w:rPr>
        <w:t xml:space="preserve"> its </w:t>
      </w:r>
      <w:r w:rsidR="00DD40AF" w:rsidRPr="00916189">
        <w:rPr>
          <w:rFonts w:cs="Times New Roman"/>
        </w:rPr>
        <w:t>incumbents</w:t>
      </w:r>
      <w:r w:rsidR="00F8169D" w:rsidRPr="00916189">
        <w:rPr>
          <w:rFonts w:cs="Times New Roman"/>
        </w:rPr>
        <w:t xml:space="preserve"> to choose from a wide range of courses, like </w:t>
      </w:r>
      <w:r w:rsidR="002D2FCF" w:rsidRPr="00916189">
        <w:rPr>
          <w:rFonts w:cs="Times New Roman"/>
        </w:rPr>
        <w:t>graphic design</w:t>
      </w:r>
      <w:r w:rsidR="00435070">
        <w:rPr>
          <w:rFonts w:cs="Times New Roman"/>
        </w:rPr>
        <w:t>,</w:t>
      </w:r>
      <w:r w:rsidR="002D2FCF" w:rsidRPr="00916189">
        <w:rPr>
          <w:rFonts w:cs="Times New Roman"/>
        </w:rPr>
        <w:t xml:space="preserve"> </w:t>
      </w:r>
      <w:r w:rsidR="00435070">
        <w:rPr>
          <w:rFonts w:cs="Times New Roman"/>
        </w:rPr>
        <w:t>e</w:t>
      </w:r>
      <w:r w:rsidR="002D2FCF" w:rsidRPr="00916189">
        <w:rPr>
          <w:rFonts w:cs="Times New Roman"/>
        </w:rPr>
        <w:t>ntertainment design, transportation design, media design, industr</w:t>
      </w:r>
      <w:r w:rsidR="00FB3473" w:rsidRPr="00916189">
        <w:rPr>
          <w:rFonts w:cs="Times New Roman"/>
        </w:rPr>
        <w:t>ial design and many more. Another</w:t>
      </w:r>
      <w:r w:rsidR="002D2FCF" w:rsidRPr="00916189">
        <w:rPr>
          <w:rFonts w:cs="Times New Roman"/>
        </w:rPr>
        <w:t xml:space="preserve"> factor that </w:t>
      </w:r>
      <w:r w:rsidR="00435070">
        <w:rPr>
          <w:rFonts w:cs="Times New Roman"/>
        </w:rPr>
        <w:t>convinced</w:t>
      </w:r>
      <w:r w:rsidR="002D2FCF" w:rsidRPr="00916189">
        <w:rPr>
          <w:rFonts w:cs="Times New Roman"/>
        </w:rPr>
        <w:t xml:space="preserve"> me </w:t>
      </w:r>
      <w:r w:rsidR="00435070">
        <w:rPr>
          <w:rFonts w:cs="Times New Roman"/>
        </w:rPr>
        <w:t>to apply in</w:t>
      </w:r>
      <w:r w:rsidR="002D2FCF" w:rsidRPr="00916189">
        <w:rPr>
          <w:rFonts w:cs="Times New Roman"/>
        </w:rPr>
        <w:t xml:space="preserve"> </w:t>
      </w:r>
      <w:r w:rsidR="00FB3473" w:rsidRPr="00916189">
        <w:rPr>
          <w:rFonts w:cs="Times New Roman"/>
        </w:rPr>
        <w:lastRenderedPageBreak/>
        <w:t>this top-notch designing institute is its</w:t>
      </w:r>
      <w:bookmarkStart w:id="0" w:name="_GoBack"/>
      <w:bookmarkEnd w:id="0"/>
      <w:r w:rsidR="00FB3473" w:rsidRPr="00916189">
        <w:rPr>
          <w:rFonts w:cs="Times New Roman"/>
        </w:rPr>
        <w:t xml:space="preserve"> </w:t>
      </w:r>
      <w:r w:rsidR="007F2FF3" w:rsidRPr="00916189">
        <w:rPr>
          <w:rFonts w:cs="Times New Roman"/>
        </w:rPr>
        <w:t>promising</w:t>
      </w:r>
      <w:r w:rsidR="00FB3473" w:rsidRPr="00916189">
        <w:rPr>
          <w:rFonts w:cs="Times New Roman"/>
        </w:rPr>
        <w:t xml:space="preserve"> career </w:t>
      </w:r>
      <w:r w:rsidR="007F2FF3" w:rsidRPr="00916189">
        <w:rPr>
          <w:rFonts w:cs="Times New Roman"/>
        </w:rPr>
        <w:t>stability</w:t>
      </w:r>
      <w:r w:rsidR="00FB3473" w:rsidRPr="00916189">
        <w:rPr>
          <w:rFonts w:cs="Times New Roman"/>
        </w:rPr>
        <w:t xml:space="preserve">. The students who have graduated from </w:t>
      </w:r>
      <w:r w:rsidR="00417982" w:rsidRPr="00916189">
        <w:rPr>
          <w:rFonts w:cs="Times New Roman"/>
        </w:rPr>
        <w:t>Art Ce</w:t>
      </w:r>
      <w:r w:rsidR="00902E83" w:rsidRPr="00916189">
        <w:rPr>
          <w:rFonts w:cs="Times New Roman"/>
        </w:rPr>
        <w:t>nter have never failed to nail</w:t>
      </w:r>
      <w:r w:rsidR="00417982" w:rsidRPr="00916189">
        <w:rPr>
          <w:rFonts w:cs="Times New Roman"/>
        </w:rPr>
        <w:t xml:space="preserve"> </w:t>
      </w:r>
      <w:r w:rsidR="00E71BAC" w:rsidRPr="00916189">
        <w:rPr>
          <w:rFonts w:cs="Times New Roman"/>
        </w:rPr>
        <w:t xml:space="preserve">a good and </w:t>
      </w:r>
      <w:r w:rsidR="00902E83" w:rsidRPr="00916189">
        <w:rPr>
          <w:rFonts w:cs="Times New Roman"/>
        </w:rPr>
        <w:t xml:space="preserve">promising job </w:t>
      </w:r>
      <w:r w:rsidR="0022687B" w:rsidRPr="00916189">
        <w:rPr>
          <w:rFonts w:cs="Times New Roman"/>
        </w:rPr>
        <w:t>opportunity</w:t>
      </w:r>
      <w:r w:rsidR="00435070">
        <w:rPr>
          <w:rFonts w:cs="Times New Roman"/>
        </w:rPr>
        <w:t>,</w:t>
      </w:r>
      <w:r w:rsidR="00702181" w:rsidRPr="00916189">
        <w:rPr>
          <w:rFonts w:cs="Times New Roman"/>
        </w:rPr>
        <w:t xml:space="preserve"> and</w:t>
      </w:r>
      <w:r w:rsidR="00435070">
        <w:rPr>
          <w:rFonts w:cs="Times New Roman"/>
        </w:rPr>
        <w:t xml:space="preserve"> are</w:t>
      </w:r>
      <w:r w:rsidR="00702181" w:rsidRPr="00916189">
        <w:rPr>
          <w:rFonts w:cs="Times New Roman"/>
        </w:rPr>
        <w:t xml:space="preserve"> currently enjoying a secure and stable career </w:t>
      </w:r>
      <w:r w:rsidR="00265D8C" w:rsidRPr="00916189">
        <w:rPr>
          <w:rFonts w:cs="Times New Roman"/>
        </w:rPr>
        <w:t xml:space="preserve">in </w:t>
      </w:r>
      <w:r w:rsidR="00CA6AD6" w:rsidRPr="00916189">
        <w:rPr>
          <w:rFonts w:cs="Times New Roman"/>
        </w:rPr>
        <w:t xml:space="preserve">renowned companies </w:t>
      </w:r>
      <w:r w:rsidR="008C65AC" w:rsidRPr="00916189">
        <w:rPr>
          <w:rFonts w:cs="Times New Roman"/>
        </w:rPr>
        <w:t xml:space="preserve">like Apple, Google, Microsoft and IDEO. </w:t>
      </w:r>
    </w:p>
    <w:p w14:paraId="7538BFC2" w14:textId="4CD57160" w:rsidR="004B0906" w:rsidRPr="00916189" w:rsidRDefault="00185985" w:rsidP="00916189">
      <w:pPr>
        <w:spacing w:line="480" w:lineRule="auto"/>
        <w:rPr>
          <w:rFonts w:cs="Times New Roman"/>
        </w:rPr>
      </w:pPr>
      <w:r w:rsidRPr="00916189">
        <w:rPr>
          <w:rFonts w:cs="Times New Roman"/>
        </w:rPr>
        <w:tab/>
        <w:t xml:space="preserve">Coming towards personal capacity, I feel intrigued by </w:t>
      </w:r>
      <w:r w:rsidR="00BC7532" w:rsidRPr="00916189">
        <w:rPr>
          <w:rFonts w:cs="Times New Roman"/>
        </w:rPr>
        <w:t>a number of project</w:t>
      </w:r>
      <w:r w:rsidR="0001410A" w:rsidRPr="00916189">
        <w:rPr>
          <w:rFonts w:cs="Times New Roman"/>
        </w:rPr>
        <w:t>s</w:t>
      </w:r>
      <w:r w:rsidR="00BC7532" w:rsidRPr="00916189">
        <w:rPr>
          <w:rFonts w:cs="Times New Roman"/>
        </w:rPr>
        <w:t xml:space="preserve"> of Interaction</w:t>
      </w:r>
      <w:r w:rsidR="0001410A" w:rsidRPr="00916189">
        <w:rPr>
          <w:rFonts w:cs="Times New Roman"/>
        </w:rPr>
        <w:t xml:space="preserve"> Design. </w:t>
      </w:r>
      <w:r w:rsidR="001B6B73" w:rsidRPr="00916189">
        <w:rPr>
          <w:rFonts w:cs="Times New Roman"/>
        </w:rPr>
        <w:t xml:space="preserve">Most of </w:t>
      </w:r>
      <w:r w:rsidR="00445FD2" w:rsidRPr="00916189">
        <w:rPr>
          <w:rFonts w:cs="Times New Roman"/>
        </w:rPr>
        <w:t>these</w:t>
      </w:r>
      <w:r w:rsidR="001B6B73" w:rsidRPr="00916189">
        <w:rPr>
          <w:rFonts w:cs="Times New Roman"/>
        </w:rPr>
        <w:t xml:space="preserve"> </w:t>
      </w:r>
      <w:r w:rsidR="00445FD2" w:rsidRPr="00916189">
        <w:rPr>
          <w:rFonts w:cs="Times New Roman"/>
        </w:rPr>
        <w:t>projects</w:t>
      </w:r>
      <w:r w:rsidR="001B6B73" w:rsidRPr="00916189">
        <w:rPr>
          <w:rFonts w:cs="Times New Roman"/>
        </w:rPr>
        <w:t xml:space="preserve"> </w:t>
      </w:r>
      <w:r w:rsidR="00445FD2" w:rsidRPr="00916189">
        <w:rPr>
          <w:rFonts w:cs="Times New Roman"/>
        </w:rPr>
        <w:t>include</w:t>
      </w:r>
      <w:r w:rsidR="001B6B73" w:rsidRPr="00916189">
        <w:rPr>
          <w:rFonts w:cs="Times New Roman"/>
        </w:rPr>
        <w:t xml:space="preserve"> apps developed for smartphones </w:t>
      </w:r>
      <w:r w:rsidR="00C66B67" w:rsidRPr="00916189">
        <w:rPr>
          <w:rFonts w:cs="Times New Roman"/>
        </w:rPr>
        <w:t xml:space="preserve">and </w:t>
      </w:r>
      <w:r w:rsidR="00E932D4" w:rsidRPr="00916189">
        <w:rPr>
          <w:rFonts w:cs="Times New Roman"/>
        </w:rPr>
        <w:t xml:space="preserve">the web designs that have been created for various websites. </w:t>
      </w:r>
      <w:r w:rsidR="00B025B0" w:rsidRPr="00916189">
        <w:rPr>
          <w:rFonts w:cs="Times New Roman"/>
        </w:rPr>
        <w:t xml:space="preserve">I am, </w:t>
      </w:r>
      <w:r w:rsidR="00445FD2" w:rsidRPr="00916189">
        <w:rPr>
          <w:rFonts w:cs="Times New Roman"/>
        </w:rPr>
        <w:t>also</w:t>
      </w:r>
      <w:r w:rsidR="00B025B0" w:rsidRPr="00916189">
        <w:rPr>
          <w:rFonts w:cs="Times New Roman"/>
        </w:rPr>
        <w:t xml:space="preserve"> looking forward to pursue my career in both </w:t>
      </w:r>
      <w:r w:rsidR="00445FD2" w:rsidRPr="00916189">
        <w:rPr>
          <w:rFonts w:cs="Times New Roman"/>
        </w:rPr>
        <w:t>these area</w:t>
      </w:r>
      <w:r w:rsidR="00BA6BE4">
        <w:rPr>
          <w:rFonts w:cs="Times New Roman"/>
        </w:rPr>
        <w:t>s</w:t>
      </w:r>
      <w:r w:rsidR="00963B3F" w:rsidRPr="00916189">
        <w:rPr>
          <w:rFonts w:cs="Times New Roman"/>
        </w:rPr>
        <w:t xml:space="preserve">. My main focus will be on excelling in </w:t>
      </w:r>
      <w:r w:rsidR="00486A36" w:rsidRPr="00916189">
        <w:rPr>
          <w:rFonts w:cs="Times New Roman"/>
        </w:rPr>
        <w:t xml:space="preserve">graphic designing and I Intend to </w:t>
      </w:r>
      <w:r w:rsidR="00F745B4" w:rsidRPr="00916189">
        <w:rPr>
          <w:rFonts w:cs="Times New Roman"/>
        </w:rPr>
        <w:t xml:space="preserve">create different </w:t>
      </w:r>
      <w:r w:rsidR="00A36C1B" w:rsidRPr="00916189">
        <w:rPr>
          <w:rFonts w:cs="Times New Roman"/>
        </w:rPr>
        <w:t>web designs and pages for well-known comp</w:t>
      </w:r>
      <w:r w:rsidR="007F41DA" w:rsidRPr="00916189">
        <w:rPr>
          <w:rFonts w:cs="Times New Roman"/>
        </w:rPr>
        <w:t>anies like Apple and Microsoft, once I graduate from Art Center.</w:t>
      </w:r>
    </w:p>
    <w:p w14:paraId="1D215D54" w14:textId="25F19927" w:rsidR="00A02E17" w:rsidRPr="00916189" w:rsidRDefault="004B0906" w:rsidP="00916189">
      <w:pPr>
        <w:spacing w:line="480" w:lineRule="auto"/>
        <w:rPr>
          <w:rFonts w:cs="Times New Roman"/>
        </w:rPr>
      </w:pPr>
      <w:r w:rsidRPr="00916189">
        <w:rPr>
          <w:rFonts w:cs="Times New Roman"/>
        </w:rPr>
        <w:tab/>
        <w:t xml:space="preserve">Considering </w:t>
      </w:r>
      <w:r w:rsidR="00F338A2" w:rsidRPr="00916189">
        <w:rPr>
          <w:rFonts w:cs="Times New Roman"/>
        </w:rPr>
        <w:t>the</w:t>
      </w:r>
      <w:r w:rsidRPr="00916189">
        <w:rPr>
          <w:rFonts w:cs="Times New Roman"/>
        </w:rPr>
        <w:t xml:space="preserve"> progress and inno</w:t>
      </w:r>
      <w:r w:rsidR="004805C0" w:rsidRPr="00916189">
        <w:rPr>
          <w:rFonts w:cs="Times New Roman"/>
        </w:rPr>
        <w:t>vation in the area of UI and UX, I feel that the</w:t>
      </w:r>
      <w:r w:rsidR="00D756F6" w:rsidRPr="00916189">
        <w:rPr>
          <w:rFonts w:cs="Times New Roman"/>
        </w:rPr>
        <w:t xml:space="preserve">re will be a disruptive innovation </w:t>
      </w:r>
      <w:r w:rsidR="00162FF9" w:rsidRPr="00916189">
        <w:rPr>
          <w:rFonts w:cs="Times New Roman"/>
        </w:rPr>
        <w:t xml:space="preserve">in both these fields. </w:t>
      </w:r>
      <w:r w:rsidR="0044248E" w:rsidRPr="00916189">
        <w:rPr>
          <w:rFonts w:cs="Times New Roman"/>
        </w:rPr>
        <w:t xml:space="preserve">It will create a new and improved market </w:t>
      </w:r>
      <w:r w:rsidR="00131123" w:rsidRPr="00916189">
        <w:rPr>
          <w:rFonts w:cs="Times New Roman"/>
        </w:rPr>
        <w:t xml:space="preserve">and a value network </w:t>
      </w:r>
      <w:r w:rsidR="000F00B2" w:rsidRPr="00916189">
        <w:rPr>
          <w:rFonts w:cs="Times New Roman"/>
        </w:rPr>
        <w:t xml:space="preserve">that will </w:t>
      </w:r>
      <w:r w:rsidR="00A976B0" w:rsidRPr="00916189">
        <w:rPr>
          <w:rFonts w:cs="Times New Roman"/>
        </w:rPr>
        <w:t xml:space="preserve">eliminate or disrupt the already </w:t>
      </w:r>
      <w:r w:rsidR="0036142C" w:rsidRPr="00916189">
        <w:rPr>
          <w:rFonts w:cs="Times New Roman"/>
        </w:rPr>
        <w:t>existing</w:t>
      </w:r>
      <w:r w:rsidR="00A976B0" w:rsidRPr="00916189">
        <w:rPr>
          <w:rFonts w:cs="Times New Roman"/>
        </w:rPr>
        <w:t xml:space="preserve"> market </w:t>
      </w:r>
      <w:r w:rsidR="00E65109" w:rsidRPr="00916189">
        <w:rPr>
          <w:rFonts w:cs="Times New Roman"/>
        </w:rPr>
        <w:t>and bring a lot of new things in the market.</w:t>
      </w:r>
      <w:r w:rsidR="00A02E17" w:rsidRPr="00916189">
        <w:rPr>
          <w:rFonts w:cs="Times New Roman"/>
        </w:rPr>
        <w:t xml:space="preserve"> Some of the very helpful innovations that are currently ruling the </w:t>
      </w:r>
      <w:r w:rsidR="00A51202" w:rsidRPr="00916189">
        <w:rPr>
          <w:rFonts w:cs="Times New Roman"/>
        </w:rPr>
        <w:t xml:space="preserve">world of </w:t>
      </w:r>
      <w:r w:rsidR="008B0177" w:rsidRPr="00916189">
        <w:rPr>
          <w:rFonts w:cs="Times New Roman"/>
        </w:rPr>
        <w:t>Interactive</w:t>
      </w:r>
      <w:r w:rsidR="00A51202" w:rsidRPr="00916189">
        <w:rPr>
          <w:rFonts w:cs="Times New Roman"/>
        </w:rPr>
        <w:t xml:space="preserve"> design </w:t>
      </w:r>
      <w:r w:rsidR="000C38B4" w:rsidRPr="00916189">
        <w:rPr>
          <w:rFonts w:cs="Times New Roman"/>
        </w:rPr>
        <w:t xml:space="preserve">are the humanized versions of forms and multiple communication </w:t>
      </w:r>
      <w:proofErr w:type="spellStart"/>
      <w:r w:rsidR="00391624" w:rsidRPr="00916189">
        <w:rPr>
          <w:rFonts w:cs="Times New Roman"/>
        </w:rPr>
        <w:t>softwares</w:t>
      </w:r>
      <w:proofErr w:type="spellEnd"/>
      <w:r w:rsidR="00391624" w:rsidRPr="00916189">
        <w:rPr>
          <w:rFonts w:cs="Times New Roman"/>
        </w:rPr>
        <w:t xml:space="preserve"> and apps. The </w:t>
      </w:r>
      <w:r w:rsidR="008B0177" w:rsidRPr="00916189">
        <w:rPr>
          <w:rFonts w:cs="Times New Roman"/>
        </w:rPr>
        <w:t xml:space="preserve">humanized version of </w:t>
      </w:r>
      <w:r w:rsidR="004D754B" w:rsidRPr="00916189">
        <w:rPr>
          <w:rFonts w:cs="Times New Roman"/>
        </w:rPr>
        <w:t>forms</w:t>
      </w:r>
      <w:r w:rsidR="00443DC6" w:rsidRPr="00916189">
        <w:rPr>
          <w:rFonts w:cs="Times New Roman"/>
        </w:rPr>
        <w:t xml:space="preserve"> </w:t>
      </w:r>
      <w:r w:rsidR="00BA6BE4" w:rsidRPr="00916189">
        <w:rPr>
          <w:rFonts w:cs="Times New Roman"/>
        </w:rPr>
        <w:t>has</w:t>
      </w:r>
      <w:r w:rsidR="00443DC6" w:rsidRPr="00916189">
        <w:rPr>
          <w:rFonts w:cs="Times New Roman"/>
        </w:rPr>
        <w:t xml:space="preserve"> been designed keeping in mind the ease and</w:t>
      </w:r>
      <w:r w:rsidR="003E07B0" w:rsidRPr="00916189">
        <w:rPr>
          <w:rFonts w:cs="Times New Roman"/>
        </w:rPr>
        <w:t xml:space="preserve"> facilitation of the </w:t>
      </w:r>
      <w:r w:rsidR="00176594" w:rsidRPr="00916189">
        <w:rPr>
          <w:rFonts w:cs="Times New Roman"/>
        </w:rPr>
        <w:t>masses. Moreover, Interactive D</w:t>
      </w:r>
      <w:r w:rsidR="00B81192" w:rsidRPr="00916189">
        <w:rPr>
          <w:rFonts w:cs="Times New Roman"/>
        </w:rPr>
        <w:t xml:space="preserve">esign </w:t>
      </w:r>
      <w:r w:rsidR="00273CB5" w:rsidRPr="00916189">
        <w:rPr>
          <w:rFonts w:cs="Times New Roman"/>
        </w:rPr>
        <w:t xml:space="preserve">has also given </w:t>
      </w:r>
      <w:r w:rsidR="00C3729E" w:rsidRPr="00916189">
        <w:rPr>
          <w:rFonts w:cs="Times New Roman"/>
        </w:rPr>
        <w:t xml:space="preserve">rise to video calling and multiple features in it. </w:t>
      </w:r>
      <w:r w:rsidR="00DB0519" w:rsidRPr="00916189">
        <w:rPr>
          <w:rFonts w:cs="Times New Roman"/>
        </w:rPr>
        <w:t xml:space="preserve">Both these areas are still under great development and </w:t>
      </w:r>
      <w:r w:rsidR="006C505A" w:rsidRPr="00916189">
        <w:rPr>
          <w:rFonts w:cs="Times New Roman"/>
        </w:rPr>
        <w:t xml:space="preserve">great changes are expected </w:t>
      </w:r>
      <w:r w:rsidR="00F94E03" w:rsidRPr="00916189">
        <w:rPr>
          <w:rFonts w:cs="Times New Roman"/>
        </w:rPr>
        <w:t xml:space="preserve">in it </w:t>
      </w:r>
      <w:r w:rsidR="00A860D5" w:rsidRPr="00916189">
        <w:rPr>
          <w:rFonts w:cs="Times New Roman"/>
        </w:rPr>
        <w:t>in</w:t>
      </w:r>
      <w:r w:rsidR="00F94E03" w:rsidRPr="00916189">
        <w:rPr>
          <w:rFonts w:cs="Times New Roman"/>
        </w:rPr>
        <w:t xml:space="preserve"> the</w:t>
      </w:r>
      <w:r w:rsidR="00A860D5" w:rsidRPr="00916189">
        <w:rPr>
          <w:rFonts w:cs="Times New Roman"/>
        </w:rPr>
        <w:t xml:space="preserve"> near</w:t>
      </w:r>
      <w:r w:rsidR="00F94E03" w:rsidRPr="00916189">
        <w:rPr>
          <w:rFonts w:cs="Times New Roman"/>
        </w:rPr>
        <w:t xml:space="preserve"> future. </w:t>
      </w:r>
    </w:p>
    <w:p w14:paraId="24063011" w14:textId="5CDCE810" w:rsidR="00570EBB" w:rsidRPr="00916189" w:rsidRDefault="00570EBB" w:rsidP="00916189">
      <w:pPr>
        <w:spacing w:line="480" w:lineRule="auto"/>
        <w:rPr>
          <w:rFonts w:cs="Times New Roman"/>
        </w:rPr>
      </w:pPr>
      <w:r w:rsidRPr="00916189">
        <w:rPr>
          <w:rFonts w:cs="Times New Roman"/>
        </w:rPr>
        <w:tab/>
        <w:t xml:space="preserve">Hence, given all the above details, I am highly positive that my application for admission </w:t>
      </w:r>
      <w:r w:rsidR="00BE416F">
        <w:rPr>
          <w:rFonts w:cs="Times New Roman"/>
        </w:rPr>
        <w:t>to</w:t>
      </w:r>
      <w:r w:rsidRPr="00916189">
        <w:rPr>
          <w:rFonts w:cs="Times New Roman"/>
        </w:rPr>
        <w:t xml:space="preserve"> </w:t>
      </w:r>
      <w:r w:rsidR="00CA5782" w:rsidRPr="00916189">
        <w:rPr>
          <w:rFonts w:cs="Times New Roman"/>
        </w:rPr>
        <w:t>you</w:t>
      </w:r>
      <w:r w:rsidR="00DB0519" w:rsidRPr="00916189">
        <w:rPr>
          <w:rFonts w:cs="Times New Roman"/>
        </w:rPr>
        <w:t>r</w:t>
      </w:r>
      <w:r w:rsidRPr="00916189">
        <w:rPr>
          <w:rFonts w:cs="Times New Roman"/>
        </w:rPr>
        <w:t xml:space="preserve"> prestigious graphic design </w:t>
      </w:r>
      <w:r w:rsidR="00F338A2" w:rsidRPr="00916189">
        <w:rPr>
          <w:rFonts w:cs="Times New Roman"/>
        </w:rPr>
        <w:t>institute</w:t>
      </w:r>
      <w:r w:rsidRPr="00916189">
        <w:rPr>
          <w:rFonts w:cs="Times New Roman"/>
        </w:rPr>
        <w:t xml:space="preserve">, </w:t>
      </w:r>
      <w:r w:rsidR="00371830" w:rsidRPr="00916189">
        <w:rPr>
          <w:rFonts w:cs="Times New Roman"/>
        </w:rPr>
        <w:t>Art Center</w:t>
      </w:r>
      <w:r w:rsidR="00BE733C">
        <w:rPr>
          <w:rFonts w:cs="Times New Roman"/>
        </w:rPr>
        <w:t>, will bring back positive news</w:t>
      </w:r>
      <w:r w:rsidR="00BA6BE4">
        <w:rPr>
          <w:rFonts w:cs="Times New Roman"/>
        </w:rPr>
        <w:t>,</w:t>
      </w:r>
      <w:r w:rsidR="00BE733C">
        <w:rPr>
          <w:rFonts w:cs="Times New Roman"/>
        </w:rPr>
        <w:t xml:space="preserve"> and I will </w:t>
      </w:r>
      <w:r w:rsidR="00035413">
        <w:rPr>
          <w:rFonts w:cs="Times New Roman"/>
        </w:rPr>
        <w:t>not be</w:t>
      </w:r>
      <w:r w:rsidR="00082B22">
        <w:rPr>
          <w:rFonts w:cs="Times New Roman"/>
        </w:rPr>
        <w:t xml:space="preserve"> disappointed.</w:t>
      </w:r>
      <w:r w:rsidR="00371830" w:rsidRPr="00916189">
        <w:rPr>
          <w:rFonts w:cs="Times New Roman"/>
        </w:rPr>
        <w:t xml:space="preserve"> I am very much hopeful that I will prove to be a bright student for this </w:t>
      </w:r>
      <w:r w:rsidR="00371830" w:rsidRPr="00916189">
        <w:rPr>
          <w:rFonts w:cs="Times New Roman"/>
        </w:rPr>
        <w:lastRenderedPageBreak/>
        <w:t xml:space="preserve">institute and after graduating </w:t>
      </w:r>
      <w:r w:rsidR="00B04B80" w:rsidRPr="00916189">
        <w:rPr>
          <w:rFonts w:cs="Times New Roman"/>
        </w:rPr>
        <w:t>from</w:t>
      </w:r>
      <w:r w:rsidR="00371830" w:rsidRPr="00916189">
        <w:rPr>
          <w:rFonts w:cs="Times New Roman"/>
        </w:rPr>
        <w:t xml:space="preserve"> here with </w:t>
      </w:r>
      <w:r w:rsidR="00265228" w:rsidRPr="00916189">
        <w:rPr>
          <w:rFonts w:cs="Times New Roman"/>
        </w:rPr>
        <w:t xml:space="preserve">flying colors, I will prove to be an extremely valuable asset for </w:t>
      </w:r>
      <w:r w:rsidR="001B2758" w:rsidRPr="00916189">
        <w:rPr>
          <w:rFonts w:cs="Times New Roman"/>
        </w:rPr>
        <w:t>some progressive organization</w:t>
      </w:r>
      <w:r w:rsidR="006B61F8" w:rsidRPr="00916189">
        <w:rPr>
          <w:rFonts w:cs="Times New Roman"/>
        </w:rPr>
        <w:t xml:space="preserve">. </w:t>
      </w:r>
    </w:p>
    <w:sectPr w:rsidR="00570EBB" w:rsidRPr="0091618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B57E8" w14:textId="77777777" w:rsidR="007C0327" w:rsidRDefault="007C0327" w:rsidP="00916189">
      <w:pPr>
        <w:spacing w:after="0" w:line="240" w:lineRule="auto"/>
      </w:pPr>
      <w:r>
        <w:separator/>
      </w:r>
    </w:p>
  </w:endnote>
  <w:endnote w:type="continuationSeparator" w:id="0">
    <w:p w14:paraId="51A33954" w14:textId="77777777" w:rsidR="007C0327" w:rsidRDefault="007C0327" w:rsidP="009161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1863C" w14:textId="77777777" w:rsidR="007C0327" w:rsidRDefault="007C0327" w:rsidP="00916189">
      <w:pPr>
        <w:spacing w:after="0" w:line="240" w:lineRule="auto"/>
      </w:pPr>
      <w:r>
        <w:separator/>
      </w:r>
    </w:p>
  </w:footnote>
  <w:footnote w:type="continuationSeparator" w:id="0">
    <w:p w14:paraId="27490842" w14:textId="77777777" w:rsidR="007C0327" w:rsidRDefault="007C0327" w:rsidP="009161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85328" w14:textId="77777777" w:rsidR="00916189" w:rsidRDefault="00916189">
    <w:pPr>
      <w:pStyle w:val="Header"/>
      <w:jc w:val="right"/>
    </w:pPr>
    <w:r>
      <w:t xml:space="preserve">Last Name </w:t>
    </w:r>
    <w:sdt>
      <w:sdtPr>
        <w:id w:val="-914698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3157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9CB158D" w14:textId="77777777" w:rsidR="00916189" w:rsidRDefault="009161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1170CD"/>
    <w:multiLevelType w:val="hybridMultilevel"/>
    <w:tmpl w:val="BD82D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zI0Nzc0NzYyNDVT0lEKTi0uzszPAykwrgUAXmNCOywAAAA="/>
  </w:docVars>
  <w:rsids>
    <w:rsidRoot w:val="00E8090A"/>
    <w:rsid w:val="000026D9"/>
    <w:rsid w:val="0001410A"/>
    <w:rsid w:val="00035413"/>
    <w:rsid w:val="00082B22"/>
    <w:rsid w:val="000C38B4"/>
    <w:rsid w:val="000F00B2"/>
    <w:rsid w:val="00131123"/>
    <w:rsid w:val="001413B1"/>
    <w:rsid w:val="00162FF9"/>
    <w:rsid w:val="00172849"/>
    <w:rsid w:val="00176594"/>
    <w:rsid w:val="00185985"/>
    <w:rsid w:val="001B2758"/>
    <w:rsid w:val="001B6B73"/>
    <w:rsid w:val="00213157"/>
    <w:rsid w:val="0022687B"/>
    <w:rsid w:val="00234C1B"/>
    <w:rsid w:val="002443BD"/>
    <w:rsid w:val="00265228"/>
    <w:rsid w:val="00265D8C"/>
    <w:rsid w:val="00273CB5"/>
    <w:rsid w:val="002D2FCF"/>
    <w:rsid w:val="002E15F6"/>
    <w:rsid w:val="002F06B8"/>
    <w:rsid w:val="0036142C"/>
    <w:rsid w:val="00371830"/>
    <w:rsid w:val="00382E0F"/>
    <w:rsid w:val="00391624"/>
    <w:rsid w:val="003C1895"/>
    <w:rsid w:val="003D20C7"/>
    <w:rsid w:val="003E07B0"/>
    <w:rsid w:val="003E498A"/>
    <w:rsid w:val="00417982"/>
    <w:rsid w:val="00426FA5"/>
    <w:rsid w:val="00432266"/>
    <w:rsid w:val="00435070"/>
    <w:rsid w:val="0044248E"/>
    <w:rsid w:val="00443DC6"/>
    <w:rsid w:val="00445FD2"/>
    <w:rsid w:val="004805C0"/>
    <w:rsid w:val="00486A36"/>
    <w:rsid w:val="004B0906"/>
    <w:rsid w:val="004D754B"/>
    <w:rsid w:val="004E21CF"/>
    <w:rsid w:val="004E7EF2"/>
    <w:rsid w:val="004F2E71"/>
    <w:rsid w:val="00524E90"/>
    <w:rsid w:val="00570EBB"/>
    <w:rsid w:val="0057137D"/>
    <w:rsid w:val="005D5521"/>
    <w:rsid w:val="005E064B"/>
    <w:rsid w:val="005F394A"/>
    <w:rsid w:val="006156E8"/>
    <w:rsid w:val="006227A3"/>
    <w:rsid w:val="00635A7E"/>
    <w:rsid w:val="00674632"/>
    <w:rsid w:val="00675946"/>
    <w:rsid w:val="00696871"/>
    <w:rsid w:val="006B61F8"/>
    <w:rsid w:val="006C505A"/>
    <w:rsid w:val="006D43BB"/>
    <w:rsid w:val="006E5871"/>
    <w:rsid w:val="00702181"/>
    <w:rsid w:val="00712EC9"/>
    <w:rsid w:val="00727312"/>
    <w:rsid w:val="0075716A"/>
    <w:rsid w:val="007648A2"/>
    <w:rsid w:val="00766724"/>
    <w:rsid w:val="007817EC"/>
    <w:rsid w:val="007C0327"/>
    <w:rsid w:val="007C61DB"/>
    <w:rsid w:val="007F2FF3"/>
    <w:rsid w:val="007F41DA"/>
    <w:rsid w:val="0085708F"/>
    <w:rsid w:val="0087030F"/>
    <w:rsid w:val="00891485"/>
    <w:rsid w:val="008A707B"/>
    <w:rsid w:val="008B0177"/>
    <w:rsid w:val="008C65AC"/>
    <w:rsid w:val="008E2C92"/>
    <w:rsid w:val="00902E83"/>
    <w:rsid w:val="00916189"/>
    <w:rsid w:val="00963B3F"/>
    <w:rsid w:val="00985C55"/>
    <w:rsid w:val="0099750B"/>
    <w:rsid w:val="009A661C"/>
    <w:rsid w:val="009B6F6F"/>
    <w:rsid w:val="009C3D2B"/>
    <w:rsid w:val="009F5029"/>
    <w:rsid w:val="00A02E17"/>
    <w:rsid w:val="00A31A76"/>
    <w:rsid w:val="00A36C1B"/>
    <w:rsid w:val="00A51202"/>
    <w:rsid w:val="00A6711E"/>
    <w:rsid w:val="00A860D5"/>
    <w:rsid w:val="00A976B0"/>
    <w:rsid w:val="00AD473D"/>
    <w:rsid w:val="00AD7F8D"/>
    <w:rsid w:val="00AE7AB3"/>
    <w:rsid w:val="00AF5D2F"/>
    <w:rsid w:val="00B025B0"/>
    <w:rsid w:val="00B04B80"/>
    <w:rsid w:val="00B17E29"/>
    <w:rsid w:val="00B36157"/>
    <w:rsid w:val="00B51119"/>
    <w:rsid w:val="00B81192"/>
    <w:rsid w:val="00B9346C"/>
    <w:rsid w:val="00BA6188"/>
    <w:rsid w:val="00BA6BE4"/>
    <w:rsid w:val="00BC7532"/>
    <w:rsid w:val="00BE416F"/>
    <w:rsid w:val="00BE733C"/>
    <w:rsid w:val="00C135A2"/>
    <w:rsid w:val="00C3729E"/>
    <w:rsid w:val="00C658EE"/>
    <w:rsid w:val="00C66B67"/>
    <w:rsid w:val="00CA5782"/>
    <w:rsid w:val="00CA6AD6"/>
    <w:rsid w:val="00CC37B9"/>
    <w:rsid w:val="00CC6CC1"/>
    <w:rsid w:val="00D07A4F"/>
    <w:rsid w:val="00D756F6"/>
    <w:rsid w:val="00D75CBF"/>
    <w:rsid w:val="00DB0519"/>
    <w:rsid w:val="00DD40AF"/>
    <w:rsid w:val="00E32933"/>
    <w:rsid w:val="00E5055D"/>
    <w:rsid w:val="00E622BA"/>
    <w:rsid w:val="00E65109"/>
    <w:rsid w:val="00E71BAC"/>
    <w:rsid w:val="00E731BC"/>
    <w:rsid w:val="00E74838"/>
    <w:rsid w:val="00E8090A"/>
    <w:rsid w:val="00E91E8D"/>
    <w:rsid w:val="00E932D4"/>
    <w:rsid w:val="00EA0284"/>
    <w:rsid w:val="00F05B48"/>
    <w:rsid w:val="00F315DC"/>
    <w:rsid w:val="00F338A2"/>
    <w:rsid w:val="00F50D82"/>
    <w:rsid w:val="00F745B4"/>
    <w:rsid w:val="00F8169D"/>
    <w:rsid w:val="00F94E03"/>
    <w:rsid w:val="00F961BD"/>
    <w:rsid w:val="00FA04CE"/>
    <w:rsid w:val="00FB3473"/>
    <w:rsid w:val="00FC0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9E95A"/>
  <w15:chartTrackingRefBased/>
  <w15:docId w15:val="{C10E2523-CF84-40DC-A73F-54160150C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871"/>
    <w:pPr>
      <w:ind w:left="720"/>
      <w:contextualSpacing/>
    </w:pPr>
  </w:style>
  <w:style w:type="paragraph" w:styleId="NoSpacing">
    <w:name w:val="No Spacing"/>
    <w:aliases w:val="No Indent"/>
    <w:uiPriority w:val="1"/>
    <w:qFormat/>
    <w:rsid w:val="00916189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161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189"/>
  </w:style>
  <w:style w:type="paragraph" w:styleId="Footer">
    <w:name w:val="footer"/>
    <w:basedOn w:val="Normal"/>
    <w:link w:val="FooterChar"/>
    <w:uiPriority w:val="99"/>
    <w:unhideWhenUsed/>
    <w:rsid w:val="009161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189"/>
  </w:style>
  <w:style w:type="character" w:styleId="CommentReference">
    <w:name w:val="annotation reference"/>
    <w:basedOn w:val="DefaultParagraphFont"/>
    <w:uiPriority w:val="99"/>
    <w:semiHidden/>
    <w:unhideWhenUsed/>
    <w:rsid w:val="00244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3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3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3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899831C4744E07B5F618DB9C2A4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29FA7-1F3A-411E-B8CE-7905F178AEB8}"/>
      </w:docPartPr>
      <w:docPartBody>
        <w:p w:rsidR="007F46D0" w:rsidRDefault="00DB4830" w:rsidP="00DB4830">
          <w:pPr>
            <w:pStyle w:val="D4899831C4744E07B5F618DB9C2A455C"/>
          </w:pPr>
          <w:r>
            <w:t>Your Name</w:t>
          </w:r>
        </w:p>
      </w:docPartBody>
    </w:docPart>
    <w:docPart>
      <w:docPartPr>
        <w:name w:val="77E7C891A76D4DC18BF45CF4D034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D99E7-9057-4007-A3A1-F4D820133BA7}"/>
      </w:docPartPr>
      <w:docPartBody>
        <w:p w:rsidR="007F46D0" w:rsidRDefault="00DB4830" w:rsidP="00DB4830">
          <w:pPr>
            <w:pStyle w:val="77E7C891A76D4DC18BF45CF4D034D972"/>
          </w:pPr>
          <w:r>
            <w:t>Instructor Name</w:t>
          </w:r>
        </w:p>
      </w:docPartBody>
    </w:docPart>
    <w:docPart>
      <w:docPartPr>
        <w:name w:val="DF6086411D044DC997F0EFD267242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9441D-A14E-4E3B-9C53-7CD67B39CB94}"/>
      </w:docPartPr>
      <w:docPartBody>
        <w:p w:rsidR="007F46D0" w:rsidRDefault="00DB4830" w:rsidP="00DB4830">
          <w:pPr>
            <w:pStyle w:val="DF6086411D044DC997F0EFD267242B48"/>
          </w:pPr>
          <w:r>
            <w:t>Course Number</w:t>
          </w:r>
        </w:p>
      </w:docPartBody>
    </w:docPart>
    <w:docPart>
      <w:docPartPr>
        <w:name w:val="1D7389E49EC44375A806E8D36F140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AABC1-9DBE-4A03-8D05-CB9A626498D2}"/>
      </w:docPartPr>
      <w:docPartBody>
        <w:p w:rsidR="007F46D0" w:rsidRDefault="00DB4830" w:rsidP="00DB4830">
          <w:pPr>
            <w:pStyle w:val="1D7389E49EC44375A806E8D36F140309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4830"/>
    <w:rsid w:val="00216F57"/>
    <w:rsid w:val="00667241"/>
    <w:rsid w:val="006D7F5A"/>
    <w:rsid w:val="007F46D0"/>
    <w:rsid w:val="008E42BC"/>
    <w:rsid w:val="00DA5970"/>
    <w:rsid w:val="00DB4830"/>
    <w:rsid w:val="00F35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899831C4744E07B5F618DB9C2A455C">
    <w:name w:val="D4899831C4744E07B5F618DB9C2A455C"/>
    <w:rsid w:val="00DB4830"/>
  </w:style>
  <w:style w:type="paragraph" w:customStyle="1" w:styleId="77E7C891A76D4DC18BF45CF4D034D972">
    <w:name w:val="77E7C891A76D4DC18BF45CF4D034D972"/>
    <w:rsid w:val="00DB4830"/>
  </w:style>
  <w:style w:type="paragraph" w:customStyle="1" w:styleId="DF6086411D044DC997F0EFD267242B48">
    <w:name w:val="DF6086411D044DC997F0EFD267242B48"/>
    <w:rsid w:val="00DB4830"/>
  </w:style>
  <w:style w:type="paragraph" w:customStyle="1" w:styleId="1D7389E49EC44375A806E8D36F140309">
    <w:name w:val="1D7389E49EC44375A806E8D36F140309"/>
    <w:rsid w:val="00DB48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27T08:09:00Z</dcterms:created>
  <dcterms:modified xsi:type="dcterms:W3CDTF">2020-01-27T08:09:00Z</dcterms:modified>
</cp:coreProperties>
</file>